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1AD3D" w14:textId="43A50E40" w:rsidR="0052720A" w:rsidRDefault="0052720A" w:rsidP="0052720A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>
        <w:rPr>
          <w:sz w:val="28"/>
          <w:szCs w:val="28"/>
        </w:rPr>
        <w:t>MA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322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021)</w:t>
      </w:r>
      <w:r>
        <w:rPr>
          <w:sz w:val="28"/>
          <w:szCs w:val="28"/>
        </w:rPr>
        <w:tab/>
        <w:t>Scientific Computing Lab</w:t>
      </w:r>
      <w:r>
        <w:rPr>
          <w:sz w:val="28"/>
          <w:szCs w:val="28"/>
        </w:rPr>
        <w:tab/>
        <w:t>Lab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0</w:t>
      </w:r>
      <w:r>
        <w:rPr>
          <w:sz w:val="28"/>
          <w:szCs w:val="28"/>
        </w:rPr>
        <w:t>7</w:t>
      </w:r>
    </w:p>
    <w:p w14:paraId="528FB83E" w14:textId="77777777" w:rsidR="0052720A" w:rsidRDefault="0052720A" w:rsidP="0052720A">
      <w:pPr>
        <w:pStyle w:val="BodyText"/>
        <w:spacing w:before="8"/>
        <w:rPr>
          <w:rFonts w:ascii="LM Roman 12"/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59147EDC" wp14:editId="02539EE2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246076" id="Freeform: Shape 15" o:spid="_x0000_s1026" style="position:absolute;margin-left:43.65pt;margin-top:22.5pt;width:7in;height:.1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6E9C08C1" w14:textId="77777777" w:rsidR="0052720A" w:rsidRDefault="0052720A" w:rsidP="0052720A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</w:t>
      </w:r>
    </w:p>
    <w:p w14:paraId="7308CE8B" w14:textId="77777777" w:rsidR="0052720A" w:rsidRDefault="0052720A" w:rsidP="0052720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Name: </w:t>
      </w:r>
      <w:r>
        <w:rPr>
          <w:rFonts w:ascii="LM Roman 10"/>
          <w:bCs/>
          <w:iCs/>
          <w:sz w:val="26"/>
          <w:szCs w:val="26"/>
        </w:rPr>
        <w:t>Udandarao Sai Sandeep</w:t>
      </w:r>
    </w:p>
    <w:p w14:paraId="33E8A335" w14:textId="77777777" w:rsidR="0052720A" w:rsidRDefault="0052720A" w:rsidP="0052720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Roll Number: </w:t>
      </w:r>
      <w:r>
        <w:rPr>
          <w:rFonts w:ascii="LM Roman 10"/>
          <w:bCs/>
          <w:iCs/>
          <w:sz w:val="26"/>
          <w:szCs w:val="26"/>
        </w:rPr>
        <w:t>180123063</w:t>
      </w:r>
    </w:p>
    <w:p w14:paraId="7EC9F3B4" w14:textId="77777777" w:rsidR="0052720A" w:rsidRDefault="0052720A" w:rsidP="0052720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Dept.: </w:t>
      </w:r>
      <w:r>
        <w:rPr>
          <w:rFonts w:ascii="LM Roman 10"/>
          <w:bCs/>
          <w:iCs/>
          <w:sz w:val="26"/>
          <w:szCs w:val="26"/>
        </w:rPr>
        <w:t>Mathematics and Computing</w:t>
      </w:r>
    </w:p>
    <w:p w14:paraId="24973D39" w14:textId="77777777" w:rsidR="0052720A" w:rsidRDefault="0052720A" w:rsidP="0052720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5D02F939" wp14:editId="561FF798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: 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9AE4D" id="Freeform: Shape 14" o:spid="_x0000_s1026" style="position:absolute;margin-left:43.65pt;margin-top:13.7pt;width:7in;height:.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452D255" w14:textId="1F97AF5B" w:rsidR="00B06B5F" w:rsidRPr="0052720A" w:rsidRDefault="00AC3E3B" w:rsidP="00580358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Q</w:t>
      </w:r>
      <w:r w:rsidR="0052720A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1:</w:t>
      </w:r>
    </w:p>
    <w:p w14:paraId="1A60F03D" w14:textId="33EF50BD" w:rsidR="00264A77" w:rsidRDefault="00B06B5F" w:rsidP="00580358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Using the Runge-Kutta method of order 4, </w:t>
      </w:r>
      <w:r w:rsidR="00264A77">
        <w:rPr>
          <w:rFonts w:asciiTheme="minorHAnsi" w:hAnsiTheme="minorHAnsi" w:cstheme="minorHAnsi"/>
          <w:color w:val="000000" w:themeColor="text1"/>
          <w:sz w:val="26"/>
          <w:szCs w:val="26"/>
        </w:rPr>
        <w:t>the number of units of KOH that will be formed after 0.2 seconds has been determined.</w:t>
      </w:r>
    </w:p>
    <w:p w14:paraId="04F7D35B" w14:textId="5F17ED16" w:rsidR="00264A77" w:rsidRPr="00264A77" w:rsidRDefault="00B06B5F" w:rsidP="0052720A">
      <w:pPr>
        <w:pStyle w:val="Heading1"/>
        <w:rPr>
          <w:rFonts w:eastAsia="Times New Roman"/>
          <w:lang w:val="en-IN" w:eastAsia="en-IN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Pr="00264A77">
        <w:rPr>
          <w:rFonts w:asciiTheme="minorHAnsi" w:hAnsiTheme="minorHAnsi" w:cstheme="minorHAnsi"/>
          <w:color w:val="000000" w:themeColor="text1"/>
        </w:rPr>
        <w:t xml:space="preserve"> </w:t>
      </w:r>
      <w:r w:rsidR="00264A77" w:rsidRPr="00264A77">
        <w:rPr>
          <w:rFonts w:eastAsia="Times New Roman"/>
          <w:lang w:val="en-IN" w:eastAsia="en-IN"/>
        </w:rPr>
        <w:t>Units of KOH after 0.2s </w:t>
      </w:r>
      <w:r w:rsidR="0052720A" w:rsidRPr="00264A77">
        <w:rPr>
          <w:rFonts w:eastAsia="Times New Roman"/>
          <w:lang w:val="en-IN" w:eastAsia="en-IN"/>
        </w:rPr>
        <w:t>is:</w:t>
      </w:r>
      <w:r w:rsidR="00264A77" w:rsidRPr="00264A77">
        <w:rPr>
          <w:rFonts w:eastAsia="Times New Roman"/>
          <w:lang w:val="en-IN" w:eastAsia="en-IN"/>
        </w:rPr>
        <w:t>  53731.39630040521</w:t>
      </w:r>
    </w:p>
    <w:p w14:paraId="69E55F53" w14:textId="13ED0338" w:rsidR="00B06B5F" w:rsidRDefault="00B06B5F" w:rsidP="00580358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0362FA20" w14:textId="192EF53A" w:rsidR="00264A77" w:rsidRPr="0052720A" w:rsidRDefault="00264A77" w:rsidP="00264A77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Q</w:t>
      </w:r>
      <w:r w:rsidR="0052720A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2:</w:t>
      </w:r>
    </w:p>
    <w:p w14:paraId="0722627D" w14:textId="677960B6" w:rsidR="00264A77" w:rsidRDefault="00264A77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Using the Runge-Kutta method of order 2 and Modified Euler Method, the approximations to the IVP was calculated for different values of h. </w:t>
      </w:r>
    </w:p>
    <w:p w14:paraId="36800EB8" w14:textId="1BCD78E4" w:rsidR="00264A77" w:rsidRDefault="00264A77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>
        <w:rPr>
          <w:noProof/>
        </w:rPr>
        <w:drawing>
          <wp:inline distT="0" distB="0" distL="0" distR="0" wp14:anchorId="3434006C" wp14:editId="584AFBAF">
            <wp:extent cx="2697754" cy="416983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63482" cy="48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38F42" w14:textId="77777777" w:rsidR="00264A77" w:rsidRDefault="00264A77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3402"/>
        <w:gridCol w:w="3798"/>
      </w:tblGrid>
      <w:tr w:rsidR="00264A77" w14:paraId="5208CC25" w14:textId="77777777" w:rsidTr="00BD36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DEBA88A" w14:textId="4ECDEBA5" w:rsidR="00264A77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h</w:t>
            </w:r>
          </w:p>
        </w:tc>
        <w:tc>
          <w:tcPr>
            <w:tcW w:w="1701" w:type="dxa"/>
          </w:tcPr>
          <w:p w14:paraId="74AD8478" w14:textId="4CD60510" w:rsidR="00264A77" w:rsidRDefault="00AE7DDD" w:rsidP="002E08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x</w:t>
            </w:r>
          </w:p>
        </w:tc>
        <w:tc>
          <w:tcPr>
            <w:tcW w:w="3402" w:type="dxa"/>
          </w:tcPr>
          <w:p w14:paraId="3FBFD8FB" w14:textId="29E2ED60" w:rsidR="00264A77" w:rsidRDefault="00264A77" w:rsidP="002E08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</w:t>
            </w:r>
            <w:r w:rsidRPr="00264A77">
              <w:rPr>
                <w:rFonts w:asciiTheme="minorHAnsi" w:hAnsiTheme="minorHAnsi" w:cstheme="minorHAnsi"/>
                <w:color w:val="000000" w:themeColor="text1"/>
                <w:sz w:val="26"/>
                <w:szCs w:val="26"/>
                <w:vertAlign w:val="superscript"/>
              </w:rPr>
              <w:t>nd</w:t>
            </w: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 xml:space="preserve"> order Range-Kutta</w:t>
            </w:r>
          </w:p>
        </w:tc>
        <w:tc>
          <w:tcPr>
            <w:tcW w:w="3798" w:type="dxa"/>
          </w:tcPr>
          <w:p w14:paraId="3DF3EE46" w14:textId="2879537F" w:rsidR="00264A77" w:rsidRDefault="00264A77" w:rsidP="002E085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Modified Euler Method</w:t>
            </w:r>
          </w:p>
        </w:tc>
      </w:tr>
      <w:tr w:rsidR="00264A77" w14:paraId="1228BE4A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68C83AE" w14:textId="1B9BAAFC" w:rsidR="00264A77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47A474B1" w14:textId="6D6E0D42" w:rsidR="00264A77" w:rsidRDefault="00AE7DD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3402" w:type="dxa"/>
          </w:tcPr>
          <w:p w14:paraId="0B1D72E9" w14:textId="35F1C303" w:rsidR="00264A77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05</w:t>
            </w:r>
          </w:p>
        </w:tc>
        <w:tc>
          <w:tcPr>
            <w:tcW w:w="3798" w:type="dxa"/>
          </w:tcPr>
          <w:p w14:paraId="03CE0880" w14:textId="2DCA8279" w:rsidR="00264A77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05</w:t>
            </w:r>
          </w:p>
        </w:tc>
      </w:tr>
      <w:tr w:rsidR="00264A77" w14:paraId="450DC40C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018E1AB" w14:textId="53A96377" w:rsidR="00264A77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15962D39" w14:textId="3F247A73" w:rsidR="00264A77" w:rsidRDefault="00AE7DD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3402" w:type="dxa"/>
          </w:tcPr>
          <w:p w14:paraId="3D519DDA" w14:textId="2D5FC43D" w:rsidR="00264A77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190249999999998</w:t>
            </w:r>
          </w:p>
        </w:tc>
        <w:tc>
          <w:tcPr>
            <w:tcW w:w="3798" w:type="dxa"/>
          </w:tcPr>
          <w:p w14:paraId="7F218C3C" w14:textId="71EB5DC4" w:rsidR="00264A77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190249999999998</w:t>
            </w:r>
          </w:p>
        </w:tc>
      </w:tr>
      <w:tr w:rsidR="00264A77" w14:paraId="537DE228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C26C9B7" w14:textId="2459A120" w:rsidR="00264A77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371544A7" w14:textId="546AAA03" w:rsidR="00264A77" w:rsidRDefault="00AE7DD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3</w:t>
            </w:r>
          </w:p>
        </w:tc>
        <w:tc>
          <w:tcPr>
            <w:tcW w:w="3402" w:type="dxa"/>
          </w:tcPr>
          <w:p w14:paraId="45F785F9" w14:textId="6818A06B" w:rsidR="00264A77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412176249999998</w:t>
            </w:r>
          </w:p>
        </w:tc>
        <w:tc>
          <w:tcPr>
            <w:tcW w:w="3798" w:type="dxa"/>
          </w:tcPr>
          <w:p w14:paraId="43DB69FD" w14:textId="7D6C5766" w:rsidR="00264A77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412176249999998</w:t>
            </w:r>
          </w:p>
        </w:tc>
      </w:tr>
      <w:tr w:rsidR="00AE7DDD" w14:paraId="2F326EFD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F59EACE" w14:textId="1D871AC0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5791A53F" w14:textId="55A78BF1" w:rsidR="00AE7DDD" w:rsidRDefault="00AE7DD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4</w:t>
            </w:r>
          </w:p>
        </w:tc>
        <w:tc>
          <w:tcPr>
            <w:tcW w:w="3402" w:type="dxa"/>
          </w:tcPr>
          <w:p w14:paraId="097D3583" w14:textId="550EEE8E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70801950625</w:t>
            </w:r>
          </w:p>
        </w:tc>
        <w:tc>
          <w:tcPr>
            <w:tcW w:w="3798" w:type="dxa"/>
          </w:tcPr>
          <w:p w14:paraId="237A8AFA" w14:textId="4487D2C8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70801950625</w:t>
            </w:r>
          </w:p>
        </w:tc>
      </w:tr>
      <w:tr w:rsidR="00AE7DDD" w14:paraId="178F6933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CD8B567" w14:textId="6319EE39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60B413EC" w14:textId="10E0B14A" w:rsidR="00AE7DDD" w:rsidRDefault="00AE7DD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</w:t>
            </w:r>
          </w:p>
        </w:tc>
        <w:tc>
          <w:tcPr>
            <w:tcW w:w="3402" w:type="dxa"/>
          </w:tcPr>
          <w:p w14:paraId="776D26F6" w14:textId="6EB08E5F" w:rsidR="00AE7DDD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07075765315625</w:t>
            </w:r>
          </w:p>
        </w:tc>
        <w:tc>
          <w:tcPr>
            <w:tcW w:w="3798" w:type="dxa"/>
          </w:tcPr>
          <w:p w14:paraId="317CB097" w14:textId="29AE11C8" w:rsidR="00AE7DDD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07075765315625</w:t>
            </w:r>
          </w:p>
        </w:tc>
      </w:tr>
      <w:tr w:rsidR="00AE7DDD" w14:paraId="7CC1A38D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3C382EB" w14:textId="74D4DC91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2E8276D2" w14:textId="3A2AB684" w:rsidR="00AE7DDD" w:rsidRDefault="00AE7DD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6</w:t>
            </w:r>
          </w:p>
        </w:tc>
        <w:tc>
          <w:tcPr>
            <w:tcW w:w="3402" w:type="dxa"/>
          </w:tcPr>
          <w:p w14:paraId="5E151D18" w14:textId="0652C2AF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494035676106404</w:t>
            </w:r>
          </w:p>
        </w:tc>
        <w:tc>
          <w:tcPr>
            <w:tcW w:w="3798" w:type="dxa"/>
          </w:tcPr>
          <w:p w14:paraId="6B0A1482" w14:textId="15ECF84E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494035676106404</w:t>
            </w:r>
          </w:p>
        </w:tc>
      </w:tr>
      <w:tr w:rsidR="00AE7DDD" w14:paraId="0566E438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BAC60D2" w14:textId="1426775E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0F0B10DD" w14:textId="437D653C" w:rsidR="00AE7DDD" w:rsidRDefault="00AE7DD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7</w:t>
            </w:r>
          </w:p>
        </w:tc>
        <w:tc>
          <w:tcPr>
            <w:tcW w:w="3402" w:type="dxa"/>
          </w:tcPr>
          <w:p w14:paraId="3692A715" w14:textId="0DF2C810" w:rsidR="00AE7DDD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972102286876296</w:t>
            </w:r>
          </w:p>
        </w:tc>
        <w:tc>
          <w:tcPr>
            <w:tcW w:w="3798" w:type="dxa"/>
          </w:tcPr>
          <w:p w14:paraId="33209E55" w14:textId="3EFE8939" w:rsidR="00AE7DDD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972102286876296</w:t>
            </w:r>
          </w:p>
        </w:tc>
      </w:tr>
      <w:tr w:rsidR="00AE7DDD" w14:paraId="6CE87F9D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F3D8D70" w14:textId="516D5430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3767CAAB" w14:textId="272484ED" w:rsidR="00AE7DDD" w:rsidRDefault="00AE7DD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8</w:t>
            </w:r>
          </w:p>
        </w:tc>
        <w:tc>
          <w:tcPr>
            <w:tcW w:w="3402" w:type="dxa"/>
          </w:tcPr>
          <w:p w14:paraId="23D6D8D1" w14:textId="1D8B8ED2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499752569623048</w:t>
            </w:r>
          </w:p>
        </w:tc>
        <w:tc>
          <w:tcPr>
            <w:tcW w:w="3798" w:type="dxa"/>
          </w:tcPr>
          <w:p w14:paraId="0448837A" w14:textId="45E33516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499752569623048</w:t>
            </w:r>
          </w:p>
        </w:tc>
      </w:tr>
      <w:tr w:rsidR="00AE7DDD" w14:paraId="078ED9CD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F77644C" w14:textId="25D33A1F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124F853D" w14:textId="2599838A" w:rsidR="00AE7DDD" w:rsidRDefault="00AE7DD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9</w:t>
            </w:r>
          </w:p>
        </w:tc>
        <w:tc>
          <w:tcPr>
            <w:tcW w:w="3402" w:type="dxa"/>
          </w:tcPr>
          <w:p w14:paraId="0FB72F88" w14:textId="65D7A96C" w:rsidR="00AE7DDD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072276075508857</w:t>
            </w:r>
          </w:p>
        </w:tc>
        <w:tc>
          <w:tcPr>
            <w:tcW w:w="3798" w:type="dxa"/>
          </w:tcPr>
          <w:p w14:paraId="01A73AFE" w14:textId="38785D9E" w:rsidR="00AE7DDD" w:rsidRDefault="00AE7DD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072276075508857</w:t>
            </w:r>
          </w:p>
        </w:tc>
      </w:tr>
      <w:tr w:rsidR="00AE7DDD" w14:paraId="28589215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9E39C0B" w14:textId="379960BB" w:rsidR="00AE7DDD" w:rsidRDefault="00AE7DD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1</w:t>
            </w:r>
          </w:p>
        </w:tc>
        <w:tc>
          <w:tcPr>
            <w:tcW w:w="1701" w:type="dxa"/>
          </w:tcPr>
          <w:p w14:paraId="3BE61E46" w14:textId="2D72360C" w:rsidR="00AE7DDD" w:rsidRDefault="00F0352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3402" w:type="dxa"/>
          </w:tcPr>
          <w:p w14:paraId="062439D3" w14:textId="69B5284B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685409848335515</w:t>
            </w:r>
          </w:p>
        </w:tc>
        <w:tc>
          <w:tcPr>
            <w:tcW w:w="3798" w:type="dxa"/>
          </w:tcPr>
          <w:p w14:paraId="36CB17B0" w14:textId="7CAC3AF4" w:rsidR="00AE7DDD" w:rsidRDefault="00AE7DD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AE7DD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685409848335515</w:t>
            </w:r>
          </w:p>
        </w:tc>
      </w:tr>
      <w:tr w:rsidR="00F0352D" w14:paraId="34453733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43A4F3F" w14:textId="30C055BE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1701" w:type="dxa"/>
          </w:tcPr>
          <w:p w14:paraId="4BFED6EA" w14:textId="73AED4E1" w:rsidR="00F0352D" w:rsidRDefault="00F0352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3402" w:type="dxa"/>
          </w:tcPr>
          <w:p w14:paraId="0A879D3D" w14:textId="2C7A729C" w:rsidR="00F0352D" w:rsidRPr="00AE7DD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2</w:t>
            </w:r>
          </w:p>
        </w:tc>
        <w:tc>
          <w:tcPr>
            <w:tcW w:w="3798" w:type="dxa"/>
          </w:tcPr>
          <w:p w14:paraId="0FA7D28D" w14:textId="742FFB86" w:rsidR="00F0352D" w:rsidRPr="00AE7DD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2</w:t>
            </w:r>
          </w:p>
        </w:tc>
      </w:tr>
      <w:tr w:rsidR="00F0352D" w14:paraId="6698C41C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0A20B63" w14:textId="10784CE9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1701" w:type="dxa"/>
          </w:tcPr>
          <w:p w14:paraId="739BBA1D" w14:textId="68EA9F05" w:rsidR="00F0352D" w:rsidRDefault="00F0352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4</w:t>
            </w:r>
          </w:p>
        </w:tc>
        <w:tc>
          <w:tcPr>
            <w:tcW w:w="3402" w:type="dxa"/>
          </w:tcPr>
          <w:p w14:paraId="383FF2FB" w14:textId="2AF1DCDE" w:rsidR="00F0352D" w:rsidRPr="00AE7DD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724</w:t>
            </w:r>
          </w:p>
        </w:tc>
        <w:tc>
          <w:tcPr>
            <w:tcW w:w="3798" w:type="dxa"/>
          </w:tcPr>
          <w:p w14:paraId="0859582F" w14:textId="6FD1271B" w:rsidR="00F0352D" w:rsidRPr="00AE7DD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724</w:t>
            </w:r>
          </w:p>
        </w:tc>
      </w:tr>
      <w:tr w:rsidR="00F0352D" w14:paraId="22EFD87A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44CA171" w14:textId="0BE365CD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1701" w:type="dxa"/>
          </w:tcPr>
          <w:p w14:paraId="3ADA59AC" w14:textId="2DC51AED" w:rsidR="00F0352D" w:rsidRDefault="00F0352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6</w:t>
            </w:r>
          </w:p>
        </w:tc>
        <w:tc>
          <w:tcPr>
            <w:tcW w:w="3402" w:type="dxa"/>
          </w:tcPr>
          <w:p w14:paraId="65AEEB6E" w14:textId="5B7BDD46" w:rsidR="00F0352D" w:rsidRPr="00AE7DD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51368</w:t>
            </w:r>
          </w:p>
        </w:tc>
        <w:tc>
          <w:tcPr>
            <w:tcW w:w="3798" w:type="dxa"/>
          </w:tcPr>
          <w:p w14:paraId="028AD3E6" w14:textId="45D63882" w:rsidR="00F0352D" w:rsidRPr="00AE7DD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51368</w:t>
            </w:r>
          </w:p>
        </w:tc>
      </w:tr>
      <w:tr w:rsidR="00F0352D" w14:paraId="289280DD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5E7B2DD" w14:textId="7DA6CB70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1701" w:type="dxa"/>
          </w:tcPr>
          <w:p w14:paraId="24C58295" w14:textId="02D7839F" w:rsidR="00F0352D" w:rsidRDefault="00F0352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8</w:t>
            </w:r>
          </w:p>
        </w:tc>
        <w:tc>
          <w:tcPr>
            <w:tcW w:w="3402" w:type="dxa"/>
          </w:tcPr>
          <w:p w14:paraId="482F4DBE" w14:textId="1323CF90" w:rsidR="00F0352D" w:rsidRPr="00AE7DD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5212176</w:t>
            </w:r>
          </w:p>
        </w:tc>
        <w:tc>
          <w:tcPr>
            <w:tcW w:w="3798" w:type="dxa"/>
          </w:tcPr>
          <w:p w14:paraId="59C65407" w14:textId="4642BD40" w:rsidR="00F0352D" w:rsidRPr="00AE7DD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5212176</w:t>
            </w:r>
          </w:p>
        </w:tc>
      </w:tr>
      <w:tr w:rsidR="00F0352D" w14:paraId="5E82C2EB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495F897" w14:textId="6EA09A46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</w:t>
            </w:r>
          </w:p>
        </w:tc>
        <w:tc>
          <w:tcPr>
            <w:tcW w:w="1701" w:type="dxa"/>
          </w:tcPr>
          <w:p w14:paraId="786E78C4" w14:textId="1C3A0E2B" w:rsidR="00F0352D" w:rsidRDefault="00F0352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3402" w:type="dxa"/>
          </w:tcPr>
          <w:p w14:paraId="411BF515" w14:textId="40A9B7C8" w:rsidR="00F0352D" w:rsidRPr="00AE7DD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707398432</w:t>
            </w:r>
          </w:p>
        </w:tc>
        <w:tc>
          <w:tcPr>
            <w:tcW w:w="3798" w:type="dxa"/>
          </w:tcPr>
          <w:p w14:paraId="68960676" w14:textId="09631AEB" w:rsidR="00F0352D" w:rsidRPr="00AE7DD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707398432</w:t>
            </w:r>
          </w:p>
        </w:tc>
      </w:tr>
      <w:tr w:rsidR="00F0352D" w14:paraId="74AE8322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44AE046" w14:textId="71D9C9B6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478A8631" w14:textId="545E5C25" w:rsidR="00F0352D" w:rsidRDefault="00F0352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3402" w:type="dxa"/>
          </w:tcPr>
          <w:p w14:paraId="284AD873" w14:textId="036C7318" w:rsidR="00F0352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3125</w:t>
            </w:r>
          </w:p>
        </w:tc>
        <w:tc>
          <w:tcPr>
            <w:tcW w:w="3798" w:type="dxa"/>
          </w:tcPr>
          <w:p w14:paraId="5A5E74AA" w14:textId="09FACEAC" w:rsidR="00F0352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3125</w:t>
            </w:r>
          </w:p>
        </w:tc>
      </w:tr>
      <w:tr w:rsidR="00F0352D" w14:paraId="37E35357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337493E" w14:textId="4B1C2EC5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6B019DF9" w14:textId="28A4AAEF" w:rsidR="00F0352D" w:rsidRDefault="00F0352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0</w:t>
            </w:r>
          </w:p>
        </w:tc>
        <w:tc>
          <w:tcPr>
            <w:tcW w:w="3402" w:type="dxa"/>
          </w:tcPr>
          <w:p w14:paraId="38163A1E" w14:textId="043AAC12" w:rsidR="00F0352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103515625</w:t>
            </w:r>
          </w:p>
        </w:tc>
        <w:tc>
          <w:tcPr>
            <w:tcW w:w="3798" w:type="dxa"/>
          </w:tcPr>
          <w:p w14:paraId="47C050AA" w14:textId="75D741F2" w:rsidR="00F0352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103515625</w:t>
            </w:r>
          </w:p>
        </w:tc>
      </w:tr>
      <w:tr w:rsidR="00F0352D" w14:paraId="214B7B39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452CEF4" w14:textId="49223ABB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37DA30AC" w14:textId="21A4BAFF" w:rsidR="00F0352D" w:rsidRDefault="00F0352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75</w:t>
            </w:r>
          </w:p>
        </w:tc>
        <w:tc>
          <w:tcPr>
            <w:tcW w:w="3402" w:type="dxa"/>
          </w:tcPr>
          <w:p w14:paraId="4889FBA5" w14:textId="648AB944" w:rsidR="00F0352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26837158203125</w:t>
            </w:r>
          </w:p>
        </w:tc>
        <w:tc>
          <w:tcPr>
            <w:tcW w:w="3798" w:type="dxa"/>
          </w:tcPr>
          <w:p w14:paraId="7087B584" w14:textId="5E09DA39" w:rsidR="00F0352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26837158203125</w:t>
            </w:r>
          </w:p>
        </w:tc>
      </w:tr>
      <w:tr w:rsidR="00F0352D" w14:paraId="68A0E518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68789F4" w14:textId="4133E376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48C45312" w14:textId="054675AA" w:rsidR="00F0352D" w:rsidRDefault="00F0352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3402" w:type="dxa"/>
          </w:tcPr>
          <w:p w14:paraId="2EB3B614" w14:textId="455EF4C0" w:rsidR="00F0352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725290298461914</w:t>
            </w:r>
          </w:p>
        </w:tc>
        <w:tc>
          <w:tcPr>
            <w:tcW w:w="3798" w:type="dxa"/>
          </w:tcPr>
          <w:p w14:paraId="3F5CDD41" w14:textId="3B05998B" w:rsidR="00F0352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725290298461914</w:t>
            </w:r>
          </w:p>
        </w:tc>
      </w:tr>
      <w:tr w:rsidR="00F0352D" w14:paraId="443FF2D1" w14:textId="77777777" w:rsidTr="00BD36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9038E7C" w14:textId="5451C78F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</w:t>
            </w:r>
          </w:p>
        </w:tc>
        <w:tc>
          <w:tcPr>
            <w:tcW w:w="1701" w:type="dxa"/>
          </w:tcPr>
          <w:p w14:paraId="787E0D5A" w14:textId="5F3BCAC8" w:rsidR="00F0352D" w:rsidRDefault="00F0352D" w:rsidP="002E08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</w:t>
            </w:r>
          </w:p>
        </w:tc>
        <w:tc>
          <w:tcPr>
            <w:tcW w:w="3402" w:type="dxa"/>
          </w:tcPr>
          <w:p w14:paraId="16D31B87" w14:textId="718952A7" w:rsidR="00F0352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25</w:t>
            </w:r>
          </w:p>
        </w:tc>
        <w:tc>
          <w:tcPr>
            <w:tcW w:w="3798" w:type="dxa"/>
          </w:tcPr>
          <w:p w14:paraId="3BD3B7D3" w14:textId="60E0455B" w:rsidR="00F0352D" w:rsidRDefault="00F0352D" w:rsidP="007122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125</w:t>
            </w:r>
          </w:p>
        </w:tc>
      </w:tr>
      <w:tr w:rsidR="00F0352D" w14:paraId="7719FD27" w14:textId="77777777" w:rsidTr="00BD36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74EB9DF" w14:textId="2528B4DB" w:rsidR="00F0352D" w:rsidRDefault="00F0352D" w:rsidP="002E0853">
            <w:pPr>
              <w:jc w:val="center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</w:t>
            </w:r>
          </w:p>
        </w:tc>
        <w:tc>
          <w:tcPr>
            <w:tcW w:w="1701" w:type="dxa"/>
          </w:tcPr>
          <w:p w14:paraId="623D7FD8" w14:textId="1D3884F7" w:rsidR="00F0352D" w:rsidRDefault="00F0352D" w:rsidP="002E08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3402" w:type="dxa"/>
          </w:tcPr>
          <w:p w14:paraId="6C5E6785" w14:textId="1D736BEF" w:rsidR="00F0352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90625</w:t>
            </w:r>
          </w:p>
        </w:tc>
        <w:tc>
          <w:tcPr>
            <w:tcW w:w="3798" w:type="dxa"/>
          </w:tcPr>
          <w:p w14:paraId="7CB6424A" w14:textId="16D1A86D" w:rsidR="00F0352D" w:rsidRDefault="00F0352D" w:rsidP="007122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F0352D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390625</w:t>
            </w:r>
          </w:p>
        </w:tc>
      </w:tr>
    </w:tbl>
    <w:p w14:paraId="3D1EAEEF" w14:textId="77777777" w:rsidR="00264A77" w:rsidRDefault="00264A77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09188F96" w14:textId="33D6081E" w:rsidR="00B16AC8" w:rsidRDefault="00B16AC8" w:rsidP="00B16AC8">
      <w:pPr>
        <w:rPr>
          <w:rFonts w:ascii="Calibri Body" w:hAnsi="Calibri Body"/>
          <w:sz w:val="26"/>
          <w:szCs w:val="26"/>
        </w:rPr>
      </w:pPr>
      <w:r w:rsidRPr="00B16AC8">
        <w:rPr>
          <w:rFonts w:ascii="Calibri Body" w:hAnsi="Calibri Body"/>
          <w:sz w:val="26"/>
          <w:szCs w:val="26"/>
        </w:rPr>
        <w:t>In the code</w:t>
      </w:r>
      <w:r>
        <w:rPr>
          <w:rFonts w:ascii="Calibri Body" w:hAnsi="Calibri Body"/>
          <w:sz w:val="26"/>
          <w:szCs w:val="26"/>
        </w:rPr>
        <w:t>,</w:t>
      </w:r>
      <w:r w:rsidRPr="00B16AC8">
        <w:rPr>
          <w:rFonts w:ascii="Calibri Body" w:hAnsi="Calibri Body"/>
          <w:sz w:val="26"/>
          <w:szCs w:val="26"/>
        </w:rPr>
        <w:t xml:space="preserve"> we approximate the value of </w:t>
      </w:r>
      <w:r>
        <w:rPr>
          <w:rFonts w:ascii="Calibri Body" w:hAnsi="Calibri Body" w:cs="Cambria Math"/>
          <w:sz w:val="26"/>
          <w:szCs w:val="26"/>
        </w:rPr>
        <w:t xml:space="preserve">y </w:t>
      </w:r>
      <w:r w:rsidRPr="00B16AC8">
        <w:rPr>
          <w:rFonts w:ascii="Calibri Body" w:hAnsi="Calibri Body"/>
          <w:sz w:val="26"/>
          <w:szCs w:val="26"/>
        </w:rPr>
        <w:t xml:space="preserve">for </w:t>
      </w:r>
      <w:r>
        <w:rPr>
          <w:rFonts w:ascii="Calibri Body" w:hAnsi="Calibri Body"/>
          <w:sz w:val="26"/>
          <w:szCs w:val="26"/>
        </w:rPr>
        <w:t xml:space="preserve">various </w:t>
      </w:r>
      <w:r w:rsidRPr="00B16AC8">
        <w:rPr>
          <w:rFonts w:ascii="Calibri Body" w:hAnsi="Calibri Body"/>
          <w:sz w:val="26"/>
          <w:szCs w:val="26"/>
        </w:rPr>
        <w:t xml:space="preserve">values of </w:t>
      </w:r>
      <w:r w:rsidRPr="00B16AC8">
        <w:rPr>
          <w:rFonts w:ascii="Calibri Body" w:hAnsi="Calibri Body" w:cs="Cambria Math"/>
          <w:sz w:val="26"/>
          <w:szCs w:val="26"/>
        </w:rPr>
        <w:t>ℎ</w:t>
      </w:r>
      <w:r w:rsidRPr="00B16AC8">
        <w:rPr>
          <w:rFonts w:ascii="Calibri Body" w:hAnsi="Calibri Body"/>
          <w:sz w:val="26"/>
          <w:szCs w:val="26"/>
        </w:rPr>
        <w:t>. We find that the Runge-Kutta Method</w:t>
      </w:r>
      <w:r>
        <w:rPr>
          <w:rFonts w:ascii="Calibri Body" w:hAnsi="Calibri Body"/>
          <w:sz w:val="26"/>
          <w:szCs w:val="26"/>
        </w:rPr>
        <w:t xml:space="preserve"> (Order 2) </w:t>
      </w:r>
      <w:r w:rsidRPr="00B16AC8">
        <w:rPr>
          <w:rFonts w:ascii="Calibri Body" w:hAnsi="Calibri Body"/>
          <w:sz w:val="26"/>
          <w:szCs w:val="26"/>
        </w:rPr>
        <w:t xml:space="preserve">and the Modified Euler Method </w:t>
      </w:r>
      <w:r>
        <w:rPr>
          <w:rFonts w:ascii="Calibri Body" w:hAnsi="Calibri Body"/>
          <w:sz w:val="26"/>
          <w:szCs w:val="26"/>
        </w:rPr>
        <w:t>almost produce</w:t>
      </w:r>
      <w:r w:rsidRPr="00B16AC8">
        <w:rPr>
          <w:rFonts w:ascii="Calibri Body" w:hAnsi="Calibri Body"/>
          <w:sz w:val="26"/>
          <w:szCs w:val="26"/>
        </w:rPr>
        <w:t xml:space="preserve"> the </w:t>
      </w:r>
      <w:r>
        <w:rPr>
          <w:rFonts w:ascii="Calibri Body" w:hAnsi="Calibri Body"/>
          <w:sz w:val="26"/>
          <w:szCs w:val="26"/>
        </w:rPr>
        <w:t>equal</w:t>
      </w:r>
      <w:r w:rsidRPr="00B16AC8">
        <w:rPr>
          <w:rFonts w:ascii="Calibri Body" w:hAnsi="Calibri Body"/>
          <w:sz w:val="26"/>
          <w:szCs w:val="26"/>
        </w:rPr>
        <w:t xml:space="preserve"> approximations.</w:t>
      </w:r>
      <w:r w:rsidR="008B5BC5">
        <w:rPr>
          <w:rFonts w:ascii="Calibri Body" w:hAnsi="Calibri Body"/>
          <w:sz w:val="26"/>
          <w:szCs w:val="26"/>
        </w:rPr>
        <w:t xml:space="preserve"> This is because both the methods boil down to the same formulas.</w:t>
      </w:r>
    </w:p>
    <w:p w14:paraId="277DA12B" w14:textId="77777777" w:rsidR="008B5BC5" w:rsidRPr="00B16AC8" w:rsidRDefault="008B5BC5" w:rsidP="00B16AC8">
      <w:pPr>
        <w:rPr>
          <w:rFonts w:ascii="Calibri Body" w:hAnsi="Calibri Body" w:cstheme="minorHAnsi"/>
          <w:b/>
          <w:bCs/>
          <w:color w:val="000000" w:themeColor="text1"/>
          <w:sz w:val="26"/>
          <w:szCs w:val="26"/>
        </w:rPr>
      </w:pPr>
    </w:p>
    <w:p w14:paraId="390F4584" w14:textId="77777777" w:rsidR="00264A77" w:rsidRPr="00B16AC8" w:rsidRDefault="00264A77" w:rsidP="00264A77">
      <w:pPr>
        <w:rPr>
          <w:rFonts w:ascii="Calibri Body" w:hAnsi="Calibri Body" w:cstheme="minorHAnsi"/>
          <w:color w:val="000000" w:themeColor="text1"/>
          <w:sz w:val="26"/>
          <w:szCs w:val="26"/>
        </w:rPr>
      </w:pPr>
    </w:p>
    <w:p w14:paraId="56CBD026" w14:textId="501831C1" w:rsidR="00264A77" w:rsidRDefault="00264A77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4B3998DF" w14:textId="26A5E0D2" w:rsidR="00F0352D" w:rsidRDefault="008B5BC5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44AE94E8" wp14:editId="6E4480F0">
            <wp:extent cx="6591300" cy="282892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91300" cy="2828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03EE5B" w14:textId="01DBC44C" w:rsidR="00F0352D" w:rsidRDefault="00F0352D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765EC977" w14:textId="594D891A" w:rsidR="00F0352D" w:rsidRDefault="00F0352D" w:rsidP="00F0352D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Q</w:t>
      </w:r>
      <w:r w:rsidR="00BD3636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3:</w:t>
      </w:r>
    </w:p>
    <w:p w14:paraId="4F214A98" w14:textId="1D1D09F8" w:rsidR="004458FE" w:rsidRPr="00BD3636" w:rsidRDefault="004458FE" w:rsidP="00BD363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D3636">
        <w:rPr>
          <w:rFonts w:asciiTheme="minorHAnsi" w:hAnsiTheme="minorHAnsi" w:cstheme="minorHAnsi"/>
          <w:color w:val="000000" w:themeColor="text1"/>
          <w:sz w:val="26"/>
          <w:szCs w:val="26"/>
        </w:rPr>
        <w:t>Using the Modified Euler method, the solutions was approximated at certain points. It was then compared with the actual value at those points.</w:t>
      </w:r>
    </w:p>
    <w:p w14:paraId="5F8658C6" w14:textId="77777777" w:rsidR="00F0352D" w:rsidRDefault="00F0352D" w:rsidP="00F0352D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3402"/>
        <w:gridCol w:w="3798"/>
      </w:tblGrid>
      <w:tr w:rsidR="004458FE" w14:paraId="43AB3A9A" w14:textId="77777777" w:rsidTr="002E08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AD4E078" w14:textId="77777777" w:rsidR="004458FE" w:rsidRDefault="004458FE" w:rsidP="00970EC8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h</w:t>
            </w:r>
          </w:p>
        </w:tc>
        <w:tc>
          <w:tcPr>
            <w:tcW w:w="1701" w:type="dxa"/>
          </w:tcPr>
          <w:p w14:paraId="73B4106A" w14:textId="77777777" w:rsidR="004458FE" w:rsidRDefault="004458FE" w:rsidP="00970E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x</w:t>
            </w:r>
          </w:p>
        </w:tc>
        <w:tc>
          <w:tcPr>
            <w:tcW w:w="3402" w:type="dxa"/>
          </w:tcPr>
          <w:p w14:paraId="5DE6B4E2" w14:textId="2F2DF386" w:rsidR="004458FE" w:rsidRDefault="004458FE" w:rsidP="00970E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Approximated value</w:t>
            </w:r>
          </w:p>
        </w:tc>
        <w:tc>
          <w:tcPr>
            <w:tcW w:w="3798" w:type="dxa"/>
          </w:tcPr>
          <w:p w14:paraId="76B61E09" w14:textId="3C9B790C" w:rsidR="004458FE" w:rsidRDefault="004458FE" w:rsidP="00970E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Actual Value</w:t>
            </w:r>
          </w:p>
        </w:tc>
      </w:tr>
      <w:tr w:rsidR="004458FE" w14:paraId="4E0B45D8" w14:textId="77777777" w:rsidTr="002E08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AF3FF30" w14:textId="018E7E9D" w:rsidR="004458FE" w:rsidRDefault="004458FE" w:rsidP="00970EC8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</w:t>
            </w:r>
          </w:p>
        </w:tc>
        <w:tc>
          <w:tcPr>
            <w:tcW w:w="1701" w:type="dxa"/>
          </w:tcPr>
          <w:p w14:paraId="1D9194BA" w14:textId="4C61D677" w:rsidR="004458FE" w:rsidRDefault="004458FE" w:rsidP="00970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5</w:t>
            </w:r>
          </w:p>
        </w:tc>
        <w:tc>
          <w:tcPr>
            <w:tcW w:w="3402" w:type="dxa"/>
          </w:tcPr>
          <w:p w14:paraId="75037790" w14:textId="53AD2DA8" w:rsidR="004458FE" w:rsidRDefault="004458FE" w:rsidP="00970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.3541666666666665</w:t>
            </w:r>
          </w:p>
        </w:tc>
        <w:tc>
          <w:tcPr>
            <w:tcW w:w="3798" w:type="dxa"/>
          </w:tcPr>
          <w:p w14:paraId="210EC0E8" w14:textId="4EC95BAA" w:rsidR="004458FE" w:rsidRDefault="004458FE" w:rsidP="00970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.3541019662496847</w:t>
            </w:r>
          </w:p>
        </w:tc>
      </w:tr>
      <w:tr w:rsidR="004458FE" w14:paraId="2DA62E05" w14:textId="77777777" w:rsidTr="002E08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18346D6" w14:textId="2E7DFF93" w:rsidR="004458FE" w:rsidRDefault="004458FE" w:rsidP="00970EC8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</w:t>
            </w:r>
          </w:p>
        </w:tc>
        <w:tc>
          <w:tcPr>
            <w:tcW w:w="1701" w:type="dxa"/>
          </w:tcPr>
          <w:p w14:paraId="444151A4" w14:textId="1FEFC4E9" w:rsidR="004458FE" w:rsidRDefault="004458FE" w:rsidP="00970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.0</w:t>
            </w:r>
          </w:p>
        </w:tc>
        <w:tc>
          <w:tcPr>
            <w:tcW w:w="3402" w:type="dxa"/>
          </w:tcPr>
          <w:p w14:paraId="18E5C883" w14:textId="6150BF79" w:rsidR="004458FE" w:rsidRDefault="004458FE" w:rsidP="00970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.7417450827887775</w:t>
            </w:r>
          </w:p>
        </w:tc>
        <w:tc>
          <w:tcPr>
            <w:tcW w:w="3798" w:type="dxa"/>
          </w:tcPr>
          <w:p w14:paraId="424A0B74" w14:textId="0E1A0246" w:rsidR="004458FE" w:rsidRDefault="004458FE" w:rsidP="00970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.7416573867739413</w:t>
            </w:r>
          </w:p>
        </w:tc>
      </w:tr>
    </w:tbl>
    <w:p w14:paraId="670643AA" w14:textId="77777777" w:rsidR="00F0352D" w:rsidRDefault="00F0352D" w:rsidP="00264A77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153FA563" w14:textId="763552BF" w:rsidR="004458FE" w:rsidRPr="00BD3636" w:rsidRDefault="004458FE" w:rsidP="00BD3636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D3636">
        <w:rPr>
          <w:rFonts w:asciiTheme="minorHAnsi" w:hAnsiTheme="minorHAnsi" w:cstheme="minorHAnsi"/>
          <w:color w:val="000000" w:themeColor="text1"/>
          <w:sz w:val="26"/>
          <w:szCs w:val="26"/>
        </w:rPr>
        <w:t>Using the Modified Euler method, the solutions was approximated at certain points. It was then compared with the actual value at those points.</w:t>
      </w:r>
    </w:p>
    <w:p w14:paraId="45B8895A" w14:textId="77777777" w:rsidR="004458FE" w:rsidRDefault="004458FE" w:rsidP="004458FE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555"/>
        <w:gridCol w:w="1701"/>
        <w:gridCol w:w="3402"/>
        <w:gridCol w:w="3798"/>
      </w:tblGrid>
      <w:tr w:rsidR="004458FE" w14:paraId="145C4E01" w14:textId="77777777" w:rsidTr="002E08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37A18FC" w14:textId="77777777" w:rsidR="004458FE" w:rsidRDefault="004458FE" w:rsidP="00970EC8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h</w:t>
            </w:r>
          </w:p>
        </w:tc>
        <w:tc>
          <w:tcPr>
            <w:tcW w:w="1701" w:type="dxa"/>
          </w:tcPr>
          <w:p w14:paraId="0E1D6CD8" w14:textId="77777777" w:rsidR="004458FE" w:rsidRDefault="004458FE" w:rsidP="00970E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x</w:t>
            </w:r>
          </w:p>
        </w:tc>
        <w:tc>
          <w:tcPr>
            <w:tcW w:w="3402" w:type="dxa"/>
          </w:tcPr>
          <w:p w14:paraId="19E54029" w14:textId="77777777" w:rsidR="004458FE" w:rsidRDefault="004458FE" w:rsidP="00970E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Approximated value</w:t>
            </w:r>
          </w:p>
        </w:tc>
        <w:tc>
          <w:tcPr>
            <w:tcW w:w="3798" w:type="dxa"/>
          </w:tcPr>
          <w:p w14:paraId="0ADB2663" w14:textId="77777777" w:rsidR="004458FE" w:rsidRDefault="004458FE" w:rsidP="00970E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Actual Value</w:t>
            </w:r>
          </w:p>
        </w:tc>
      </w:tr>
      <w:tr w:rsidR="004458FE" w14:paraId="0488F669" w14:textId="77777777" w:rsidTr="002E08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4292C05" w14:textId="5C03B9F1" w:rsidR="004458FE" w:rsidRDefault="004458FE" w:rsidP="00970EC8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2A8A8360" w14:textId="21E2BB40" w:rsidR="004458FE" w:rsidRDefault="004458FE" w:rsidP="00970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25</w:t>
            </w:r>
          </w:p>
        </w:tc>
        <w:tc>
          <w:tcPr>
            <w:tcW w:w="3402" w:type="dxa"/>
          </w:tcPr>
          <w:p w14:paraId="1EDEBF43" w14:textId="09C11DF4" w:rsidR="004458FE" w:rsidRDefault="004458FE" w:rsidP="00970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4160750785402427</w:t>
            </w:r>
          </w:p>
        </w:tc>
        <w:tc>
          <w:tcPr>
            <w:tcW w:w="3798" w:type="dxa"/>
          </w:tcPr>
          <w:p w14:paraId="625C2875" w14:textId="0BA05E11" w:rsidR="004458FE" w:rsidRDefault="004458FE" w:rsidP="00970E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4031989692799332</w:t>
            </w:r>
          </w:p>
        </w:tc>
      </w:tr>
      <w:tr w:rsidR="004458FE" w14:paraId="44559C69" w14:textId="77777777" w:rsidTr="002E08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561CED2" w14:textId="160144AB" w:rsidR="004458FE" w:rsidRDefault="004458FE" w:rsidP="00970EC8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64481C5D" w14:textId="2292E5D0" w:rsidR="004458FE" w:rsidRDefault="004458FE" w:rsidP="00970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5</w:t>
            </w:r>
          </w:p>
        </w:tc>
        <w:tc>
          <w:tcPr>
            <w:tcW w:w="3402" w:type="dxa"/>
          </w:tcPr>
          <w:p w14:paraId="3D74FFF7" w14:textId="3987911C" w:rsidR="004458FE" w:rsidRDefault="004458FE" w:rsidP="00970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310110697781514</w:t>
            </w:r>
          </w:p>
        </w:tc>
        <w:tc>
          <w:tcPr>
            <w:tcW w:w="3798" w:type="dxa"/>
          </w:tcPr>
          <w:p w14:paraId="4C8C7AF3" w14:textId="401DAC47" w:rsidR="004458FE" w:rsidRDefault="004458FE" w:rsidP="00970E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0164101466785118</w:t>
            </w:r>
          </w:p>
        </w:tc>
      </w:tr>
      <w:tr w:rsidR="004458FE" w14:paraId="657C6C1C" w14:textId="77777777" w:rsidTr="002E08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49E25C7" w14:textId="49B42019" w:rsidR="004458FE" w:rsidRDefault="004458FE" w:rsidP="004458FE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021C0E4D" w14:textId="12365BE5" w:rsidR="004458FE" w:rsidRDefault="004458FE" w:rsidP="004458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1.75</w:t>
            </w:r>
          </w:p>
        </w:tc>
        <w:tc>
          <w:tcPr>
            <w:tcW w:w="3402" w:type="dxa"/>
          </w:tcPr>
          <w:p w14:paraId="095D4CA2" w14:textId="11919104" w:rsidR="004458FE" w:rsidRPr="004458FE" w:rsidRDefault="004458FE" w:rsidP="004458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7522666785837252</w:t>
            </w:r>
          </w:p>
        </w:tc>
        <w:tc>
          <w:tcPr>
            <w:tcW w:w="3798" w:type="dxa"/>
          </w:tcPr>
          <w:p w14:paraId="5B51A038" w14:textId="1BC33FC0" w:rsidR="004458FE" w:rsidRPr="004458FE" w:rsidRDefault="004458FE" w:rsidP="004458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7380097715499843</w:t>
            </w:r>
          </w:p>
        </w:tc>
      </w:tr>
      <w:tr w:rsidR="004458FE" w14:paraId="09AB22C6" w14:textId="77777777" w:rsidTr="002E08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C64649E" w14:textId="1E403FF7" w:rsidR="004458FE" w:rsidRDefault="004458FE" w:rsidP="004458FE">
            <w:pP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25</w:t>
            </w:r>
          </w:p>
        </w:tc>
        <w:tc>
          <w:tcPr>
            <w:tcW w:w="1701" w:type="dxa"/>
          </w:tcPr>
          <w:p w14:paraId="3275038D" w14:textId="128B2B84" w:rsidR="004458FE" w:rsidRDefault="004458FE" w:rsidP="004458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2.0</w:t>
            </w:r>
          </w:p>
        </w:tc>
        <w:tc>
          <w:tcPr>
            <w:tcW w:w="3402" w:type="dxa"/>
          </w:tcPr>
          <w:p w14:paraId="4E15FF54" w14:textId="3AA3EEB3" w:rsidR="004458FE" w:rsidRPr="004458FE" w:rsidRDefault="004458FE" w:rsidP="004458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432450024334279</w:t>
            </w:r>
          </w:p>
        </w:tc>
        <w:tc>
          <w:tcPr>
            <w:tcW w:w="3798" w:type="dxa"/>
          </w:tcPr>
          <w:p w14:paraId="3CF121D1" w14:textId="588A5025" w:rsidR="004458FE" w:rsidRPr="004458FE" w:rsidRDefault="004458FE" w:rsidP="004458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4458FE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0.5296870980395587</w:t>
            </w:r>
          </w:p>
        </w:tc>
      </w:tr>
    </w:tbl>
    <w:p w14:paraId="235E43B5" w14:textId="77777777" w:rsidR="004458FE" w:rsidRDefault="004458F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72584F3E" w14:textId="77777777" w:rsidR="004458FE" w:rsidRPr="00B06B5F" w:rsidRDefault="004458F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50D2972E" w14:textId="767FB70B" w:rsidR="004458FE" w:rsidRDefault="004458FE" w:rsidP="004458FE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Q</w:t>
      </w:r>
      <w:r w:rsidR="00BD3636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4:</w:t>
      </w:r>
    </w:p>
    <w:p w14:paraId="7F3759C4" w14:textId="097BBC94" w:rsidR="004458FE" w:rsidRPr="00266FFB" w:rsidRDefault="004458FE" w:rsidP="00266FFB">
      <w:pPr>
        <w:jc w:val="both"/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39715D8" w14:textId="3342134B" w:rsidR="00266FFB" w:rsidRDefault="00266FFB" w:rsidP="00266FFB">
      <w:pPr>
        <w:jc w:val="both"/>
        <w:rPr>
          <w:rFonts w:asciiTheme="minorHAnsi" w:hAnsiTheme="minorHAnsi" w:cstheme="minorHAnsi"/>
          <w:sz w:val="26"/>
          <w:szCs w:val="26"/>
          <w:shd w:val="clear" w:color="auto" w:fill="FAF9F8"/>
        </w:rPr>
      </w:pP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>E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>uler’s method with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>h= 0.025, the Runge-Kutta second-order method with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>h=0.05, and the Runge-Kutta fourth-order method with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>h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= 0.1 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was employed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and 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the approximate values were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>compared at the</w:t>
      </w:r>
      <w:r>
        <w:rPr>
          <w:rFonts w:asciiTheme="minorHAnsi" w:hAnsiTheme="minorHAnsi" w:cstheme="minorHAnsi"/>
          <w:sz w:val="26"/>
          <w:szCs w:val="26"/>
          <w:shd w:val="clear" w:color="auto" w:fill="FAF9F8"/>
        </w:rPr>
        <w:t xml:space="preserve"> </w:t>
      </w:r>
      <w:r w:rsidRPr="00266FFB">
        <w:rPr>
          <w:rFonts w:asciiTheme="minorHAnsi" w:hAnsiTheme="minorHAnsi" w:cstheme="minorHAnsi"/>
          <w:sz w:val="26"/>
          <w:szCs w:val="26"/>
          <w:shd w:val="clear" w:color="auto" w:fill="FAF9F8"/>
        </w:rPr>
        <w:t>common mesh points of these methods 0.1,0.2,0.3,0.4, and 0.5.</w:t>
      </w:r>
    </w:p>
    <w:p w14:paraId="5318FE99" w14:textId="6E321E40" w:rsidR="00266FFB" w:rsidRPr="00266FFB" w:rsidRDefault="00266FFB" w:rsidP="00266FFB">
      <w:pPr>
        <w:jc w:val="both"/>
        <w:rPr>
          <w:rFonts w:asciiTheme="minorHAnsi" w:hAnsiTheme="minorHAnsi" w:cstheme="minorHAnsi"/>
          <w:sz w:val="26"/>
          <w:szCs w:val="26"/>
          <w:shd w:val="clear" w:color="auto" w:fill="FAF9F8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555"/>
        <w:gridCol w:w="2551"/>
        <w:gridCol w:w="2977"/>
        <w:gridCol w:w="3373"/>
      </w:tblGrid>
      <w:tr w:rsidR="002E0853" w:rsidRPr="002E0853" w14:paraId="61CDF09E" w14:textId="77777777" w:rsidTr="007122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6061CB1" w14:textId="00A4D943" w:rsidR="002E0853" w:rsidRPr="002E0853" w:rsidRDefault="002E0853" w:rsidP="0071227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x</w:t>
            </w:r>
          </w:p>
        </w:tc>
        <w:tc>
          <w:tcPr>
            <w:tcW w:w="2551" w:type="dxa"/>
          </w:tcPr>
          <w:p w14:paraId="03875FDC" w14:textId="77777777" w:rsidR="002E0853" w:rsidRPr="002E0853" w:rsidRDefault="002E0853" w:rsidP="007122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Euler</w:t>
            </w:r>
          </w:p>
        </w:tc>
        <w:tc>
          <w:tcPr>
            <w:tcW w:w="2977" w:type="dxa"/>
          </w:tcPr>
          <w:p w14:paraId="7B753F2E" w14:textId="77777777" w:rsidR="002E0853" w:rsidRPr="002E0853" w:rsidRDefault="002E0853" w:rsidP="007122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Runge-Kutta O-2</w:t>
            </w:r>
          </w:p>
        </w:tc>
        <w:tc>
          <w:tcPr>
            <w:tcW w:w="3373" w:type="dxa"/>
          </w:tcPr>
          <w:p w14:paraId="5C05B3C2" w14:textId="77777777" w:rsidR="002E0853" w:rsidRPr="002E0853" w:rsidRDefault="002E0853" w:rsidP="007122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Runge-Kutta O-4</w:t>
            </w:r>
          </w:p>
        </w:tc>
      </w:tr>
      <w:tr w:rsidR="002E0853" w:rsidRPr="002E0853" w14:paraId="6B624A5C" w14:textId="77777777" w:rsidTr="007122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494C0C1" w14:textId="77777777" w:rsidR="002E0853" w:rsidRPr="002E0853" w:rsidRDefault="002E0853" w:rsidP="0071227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1</w:t>
            </w:r>
          </w:p>
        </w:tc>
        <w:tc>
          <w:tcPr>
            <w:tcW w:w="2551" w:type="dxa"/>
          </w:tcPr>
          <w:p w14:paraId="49B38068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655498</w:t>
            </w:r>
          </w:p>
        </w:tc>
        <w:tc>
          <w:tcPr>
            <w:tcW w:w="2977" w:type="dxa"/>
          </w:tcPr>
          <w:p w14:paraId="0651FCE3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657373</w:t>
            </w:r>
          </w:p>
        </w:tc>
        <w:tc>
          <w:tcPr>
            <w:tcW w:w="3373" w:type="dxa"/>
          </w:tcPr>
          <w:p w14:paraId="125F418C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657414</w:t>
            </w:r>
          </w:p>
        </w:tc>
      </w:tr>
      <w:tr w:rsidR="002E0853" w:rsidRPr="002E0853" w14:paraId="573DD18B" w14:textId="77777777" w:rsidTr="007122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4CB9599" w14:textId="77777777" w:rsidR="002E0853" w:rsidRPr="002E0853" w:rsidRDefault="002E0853" w:rsidP="0071227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2</w:t>
            </w:r>
          </w:p>
        </w:tc>
        <w:tc>
          <w:tcPr>
            <w:tcW w:w="2551" w:type="dxa"/>
          </w:tcPr>
          <w:p w14:paraId="0136D0E6" w14:textId="77777777" w:rsidR="002E0853" w:rsidRPr="002E0853" w:rsidRDefault="002E0853" w:rsidP="007122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825338</w:t>
            </w:r>
          </w:p>
        </w:tc>
        <w:tc>
          <w:tcPr>
            <w:tcW w:w="2977" w:type="dxa"/>
          </w:tcPr>
          <w:p w14:paraId="2EF8B184" w14:textId="77777777" w:rsidR="002E0853" w:rsidRPr="002E0853" w:rsidRDefault="002E0853" w:rsidP="007122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829213</w:t>
            </w:r>
          </w:p>
        </w:tc>
        <w:tc>
          <w:tcPr>
            <w:tcW w:w="3373" w:type="dxa"/>
          </w:tcPr>
          <w:p w14:paraId="15BEE402" w14:textId="77777777" w:rsidR="002E0853" w:rsidRPr="002E0853" w:rsidRDefault="002E0853" w:rsidP="007122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829298</w:t>
            </w:r>
          </w:p>
        </w:tc>
      </w:tr>
      <w:tr w:rsidR="002E0853" w:rsidRPr="002E0853" w14:paraId="0CCC4E01" w14:textId="77777777" w:rsidTr="007122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99C9526" w14:textId="77777777" w:rsidR="002E0853" w:rsidRPr="002E0853" w:rsidRDefault="002E0853" w:rsidP="0071227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3</w:t>
            </w:r>
          </w:p>
        </w:tc>
        <w:tc>
          <w:tcPr>
            <w:tcW w:w="2551" w:type="dxa"/>
          </w:tcPr>
          <w:p w14:paraId="0712DEA0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008933</w:t>
            </w:r>
          </w:p>
        </w:tc>
        <w:tc>
          <w:tcPr>
            <w:tcW w:w="2977" w:type="dxa"/>
          </w:tcPr>
          <w:p w14:paraId="79F35180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014939</w:t>
            </w:r>
          </w:p>
        </w:tc>
        <w:tc>
          <w:tcPr>
            <w:tcW w:w="3373" w:type="dxa"/>
          </w:tcPr>
          <w:p w14:paraId="068A903E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015070</w:t>
            </w:r>
          </w:p>
        </w:tc>
      </w:tr>
      <w:tr w:rsidR="002E0853" w:rsidRPr="002E0853" w14:paraId="43C82B14" w14:textId="77777777" w:rsidTr="007122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4D927AD" w14:textId="77777777" w:rsidR="002E0853" w:rsidRPr="002E0853" w:rsidRDefault="002E0853" w:rsidP="0071227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4</w:t>
            </w:r>
          </w:p>
        </w:tc>
        <w:tc>
          <w:tcPr>
            <w:tcW w:w="2551" w:type="dxa"/>
          </w:tcPr>
          <w:p w14:paraId="69D3CADF" w14:textId="77777777" w:rsidR="002E0853" w:rsidRPr="002E0853" w:rsidRDefault="002E0853" w:rsidP="007122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205635</w:t>
            </w:r>
          </w:p>
        </w:tc>
        <w:tc>
          <w:tcPr>
            <w:tcW w:w="2977" w:type="dxa"/>
          </w:tcPr>
          <w:p w14:paraId="7D1AC199" w14:textId="77777777" w:rsidR="002E0853" w:rsidRPr="002E0853" w:rsidRDefault="002E0853" w:rsidP="007122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213908</w:t>
            </w:r>
          </w:p>
        </w:tc>
        <w:tc>
          <w:tcPr>
            <w:tcW w:w="3373" w:type="dxa"/>
          </w:tcPr>
          <w:p w14:paraId="0681FCB4" w14:textId="77777777" w:rsidR="002E0853" w:rsidRPr="002E0853" w:rsidRDefault="002E0853" w:rsidP="007122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214087</w:t>
            </w:r>
          </w:p>
        </w:tc>
      </w:tr>
      <w:tr w:rsidR="002E0853" w:rsidRPr="002E0853" w14:paraId="1125F5A3" w14:textId="77777777" w:rsidTr="007122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129861D" w14:textId="77777777" w:rsidR="002E0853" w:rsidRPr="002E0853" w:rsidRDefault="002E0853" w:rsidP="0071227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0.5</w:t>
            </w:r>
          </w:p>
        </w:tc>
        <w:tc>
          <w:tcPr>
            <w:tcW w:w="2551" w:type="dxa"/>
          </w:tcPr>
          <w:p w14:paraId="610AFD4B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414726</w:t>
            </w:r>
          </w:p>
        </w:tc>
        <w:tc>
          <w:tcPr>
            <w:tcW w:w="2977" w:type="dxa"/>
          </w:tcPr>
          <w:p w14:paraId="7DA422B3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425409</w:t>
            </w:r>
          </w:p>
        </w:tc>
        <w:tc>
          <w:tcPr>
            <w:tcW w:w="3373" w:type="dxa"/>
          </w:tcPr>
          <w:p w14:paraId="1CD421EB" w14:textId="77777777" w:rsidR="002E0853" w:rsidRPr="002E0853" w:rsidRDefault="002E0853" w:rsidP="007122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  <w:szCs w:val="24"/>
              </w:rPr>
            </w:pPr>
            <w:r w:rsidRPr="002E0853">
              <w:rPr>
                <w:rFonts w:asciiTheme="minorHAnsi" w:hAnsiTheme="minorHAnsi" w:cstheme="minorHAnsi"/>
                <w:sz w:val="24"/>
                <w:szCs w:val="24"/>
              </w:rPr>
              <w:t>1.425638</w:t>
            </w:r>
          </w:p>
        </w:tc>
      </w:tr>
    </w:tbl>
    <w:p w14:paraId="4EFE21BF" w14:textId="77777777" w:rsidR="00266FFB" w:rsidRPr="00266FFB" w:rsidRDefault="00266FFB" w:rsidP="00712271">
      <w:pPr>
        <w:jc w:val="center"/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F90C503" w14:textId="780E698B" w:rsidR="00266FFB" w:rsidRDefault="00266FFB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lastRenderedPageBreak/>
        <w:t>Q</w:t>
      </w:r>
      <w:r w:rsidR="00BD3636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5:</w:t>
      </w:r>
    </w:p>
    <w:p w14:paraId="1819F9D0" w14:textId="6970733A" w:rsidR="00F5398E" w:rsidRDefault="00712271" w:rsidP="00BD3636">
      <w:pPr>
        <w:jc w:val="both"/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>Using the exact values of y(t) as the starting values and h as 0.2, the approximations (using explicit Adams-Bashforth 4 step method in part (a) and using implicit Adams-Bashforth 3 step method in part (b))</w:t>
      </w:r>
      <w:r w:rsidR="00BD363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. Difference in the values has also been calculated. </w:t>
      </w:r>
    </w:p>
    <w:p w14:paraId="1A01641F" w14:textId="77777777" w:rsidR="00BD3636" w:rsidRPr="00BD3636" w:rsidRDefault="00BD3636" w:rsidP="00BD3636">
      <w:pPr>
        <w:jc w:val="both"/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501D9B61" w14:textId="1C7A51F0" w:rsidR="00F5398E" w:rsidRDefault="00F5398E" w:rsidP="00F5398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1BA614AB" wp14:editId="5BF3E517">
            <wp:extent cx="6637867" cy="5121664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238" cy="512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67157" w14:textId="77777777" w:rsidR="008B5BC5" w:rsidRDefault="008B5BC5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1ABF83C9" w14:textId="58718821" w:rsidR="00266FFB" w:rsidRDefault="00266FFB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16802CA3" w14:textId="4E3D2A1A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1B850CD3" w14:textId="5A49CB46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5C08275A" w14:textId="3FDA8941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3DD0491F" w14:textId="7A92012D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4E441029" w14:textId="242CD5A1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670C4812" w14:textId="5D35B86C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70F0F7ED" w14:textId="67642021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07317486" w14:textId="0F4FE6B0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0751B5A6" w14:textId="64B24E42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27713995" w14:textId="3DBAC96B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41CDE1DE" w14:textId="77777777" w:rsidR="00F5398E" w:rsidRDefault="00F5398E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58B1F3FD" w14:textId="3DEA2486" w:rsidR="00712271" w:rsidRDefault="00712271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5A880CEF" w14:textId="30650803" w:rsidR="00712271" w:rsidRDefault="00712271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2EF1371A" w14:textId="76DBBC61" w:rsidR="00712271" w:rsidRDefault="00712271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66D6D091" w14:textId="5A0C4A47" w:rsidR="00712271" w:rsidRDefault="00712271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p w14:paraId="5A527CE9" w14:textId="77777777" w:rsidR="008265EC" w:rsidRDefault="008265EC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1AEDD8E" w14:textId="29201AE5" w:rsidR="00266FFB" w:rsidRDefault="00266FFB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lastRenderedPageBreak/>
        <w:t>Q</w:t>
      </w:r>
      <w:r w:rsidR="00BD3636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6:</w:t>
      </w:r>
    </w:p>
    <w:p w14:paraId="01D3A3AE" w14:textId="207A8C1B" w:rsidR="00527E3D" w:rsidRDefault="00527E3D" w:rsidP="00266FFB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>Initial/Starting values were obtained from the 4</w:t>
      </w:r>
      <w:r w:rsidRPr="00527E3D">
        <w:rPr>
          <w:rFonts w:asciiTheme="minorHAnsi" w:hAnsiTheme="minorHAnsi" w:cstheme="minorHAnsi"/>
          <w:color w:val="000000" w:themeColor="text1"/>
          <w:sz w:val="26"/>
          <w:szCs w:val="26"/>
          <w:vertAlign w:val="superscript"/>
        </w:rPr>
        <w:t>th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order Runge-Kutta method. These starting values were further used to approximate the solutions of given IVPs using Adam Bashforth method.</w:t>
      </w:r>
    </w:p>
    <w:p w14:paraId="07D1248C" w14:textId="15D69710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527E3D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(a)</w:t>
      </w:r>
    </w:p>
    <w:p w14:paraId="24AD223C" w14:textId="646E0C90" w:rsidR="00527E3D" w:rsidRPr="00527E3D" w:rsidRDefault="008265EC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F5398E">
        <w:rPr>
          <w:rFonts w:asciiTheme="minorHAnsi" w:hAnsiTheme="minorHAnsi" w:cstheme="minorHAnsi"/>
          <w:b/>
          <w:bCs/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1658240" behindDoc="1" locked="0" layoutInCell="1" allowOverlap="1" wp14:anchorId="0AF0EFD3" wp14:editId="70ACFE6C">
            <wp:simplePos x="0" y="0"/>
            <wp:positionH relativeFrom="margin">
              <wp:align>left</wp:align>
            </wp:positionH>
            <wp:positionV relativeFrom="paragraph">
              <wp:posOffset>423545</wp:posOffset>
            </wp:positionV>
            <wp:extent cx="4013835" cy="3853180"/>
            <wp:effectExtent l="0" t="0" r="5715" b="0"/>
            <wp:wrapTight wrapText="bothSides">
              <wp:wrapPolygon edited="0">
                <wp:start x="0" y="0"/>
                <wp:lineTo x="0" y="21465"/>
                <wp:lineTo x="21528" y="21465"/>
                <wp:lineTo x="2152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943" cy="3858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7E3D">
        <w:rPr>
          <w:noProof/>
        </w:rPr>
        <w:drawing>
          <wp:inline distT="0" distB="0" distL="0" distR="0" wp14:anchorId="1A5587D8" wp14:editId="5E4935F8">
            <wp:extent cx="6391275" cy="409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1CEDA" w14:textId="42AF26F5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256307A" w14:textId="0318784B" w:rsidR="00712271" w:rsidRDefault="00712271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EBD3BB6" w14:textId="7F3EB5AE" w:rsidR="00712271" w:rsidRDefault="00712271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5E66830" w14:textId="2D9C865A" w:rsidR="00712271" w:rsidRDefault="00712271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427F64D" w14:textId="79576A56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78814131" w14:textId="0199D9C3" w:rsidR="00266FFB" w:rsidRPr="00527E3D" w:rsidRDefault="00266FFB" w:rsidP="004458FE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55BF63E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0586F8F" w14:textId="2F53B1C4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E264213" w14:textId="1E3F48CD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6860FC7E" w14:textId="76DB3A2B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4181B6F6" w14:textId="34CC4B10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87BAFD3" w14:textId="04C2C4FA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6DA8FAFA" w14:textId="07BB0A30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ABE37C1" w14:textId="76692E23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62D54AB8" w14:textId="6B044204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FCC4330" w14:textId="39765FF4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4A8BC9FA" w14:textId="0906CCBE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681656C" w14:textId="4B3767C3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7CEE4A6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C367DFA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EF660C9" w14:textId="118BBA1D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(b)</w:t>
      </w:r>
    </w:p>
    <w:p w14:paraId="75AAFEDD" w14:textId="78C17663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30E79E11" wp14:editId="691435F0">
            <wp:extent cx="6907474" cy="34517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73977" cy="36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7554" w14:textId="4201E1B1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ADEA9C0" wp14:editId="37A95B96">
            <wp:simplePos x="0" y="0"/>
            <wp:positionH relativeFrom="margin">
              <wp:align>left</wp:align>
            </wp:positionH>
            <wp:positionV relativeFrom="paragraph">
              <wp:posOffset>88265</wp:posOffset>
            </wp:positionV>
            <wp:extent cx="4161790" cy="3846195"/>
            <wp:effectExtent l="0" t="0" r="0" b="1905"/>
            <wp:wrapTight wrapText="bothSides">
              <wp:wrapPolygon edited="0">
                <wp:start x="0" y="0"/>
                <wp:lineTo x="0" y="21504"/>
                <wp:lineTo x="21455" y="21504"/>
                <wp:lineTo x="2145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790" cy="384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D6473" w14:textId="0B9B924A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25A8E6C" w14:textId="6C9AFAAC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64D6C7A4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4127FC3A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53202DA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30B3BB7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br/>
      </w:r>
    </w:p>
    <w:p w14:paraId="7916DE95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4D4414FC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BEA0345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707F82A5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346C620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5D47252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511D1F5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A14CAEB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2C2E720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4EBD5AF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4DAFC79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9356DA3" w14:textId="57DC5B9A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lastRenderedPageBreak/>
        <w:t>(c)</w:t>
      </w:r>
    </w:p>
    <w:p w14:paraId="5AA2E91E" w14:textId="08279D3E" w:rsidR="004D0971" w:rsidRDefault="004D0971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69B9899B" wp14:editId="0DE0E54A">
            <wp:extent cx="6429375" cy="3619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293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96E4" w14:textId="5365046B" w:rsidR="004D0971" w:rsidRDefault="004D0971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6382CEF" wp14:editId="3F15B589">
            <wp:simplePos x="0" y="0"/>
            <wp:positionH relativeFrom="margin">
              <wp:align>left</wp:align>
            </wp:positionH>
            <wp:positionV relativeFrom="paragraph">
              <wp:posOffset>65768</wp:posOffset>
            </wp:positionV>
            <wp:extent cx="4267200" cy="3493770"/>
            <wp:effectExtent l="0" t="0" r="0" b="0"/>
            <wp:wrapTight wrapText="bothSides">
              <wp:wrapPolygon edited="0">
                <wp:start x="0" y="0"/>
                <wp:lineTo x="0" y="21435"/>
                <wp:lineTo x="21504" y="21435"/>
                <wp:lineTo x="2150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349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BF9F7" w14:textId="3CF663F2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AEF0DAE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0ABD771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388F161B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0D818EA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4E984B59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6FE26594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4872979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77222831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EC94453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ED2803B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41AF8E06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713F3B4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29218ED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6E2C15D4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57581CA5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047D828B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1BF27606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704C1992" w14:textId="77777777" w:rsidR="00527E3D" w:rsidRDefault="00527E3D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</w:p>
    <w:p w14:paraId="2E129116" w14:textId="2186D2D8" w:rsidR="00266FFB" w:rsidRDefault="00266FFB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 w:rsidRPr="00BB5B35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Q</w:t>
      </w:r>
      <w:r w:rsidR="00BD3636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7:</w:t>
      </w:r>
    </w:p>
    <w:p w14:paraId="6263B876" w14:textId="511EACB9" w:rsidR="008265EC" w:rsidRDefault="008265EC" w:rsidP="008265EC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>Initial/Starting values were obtained from the 4</w:t>
      </w:r>
      <w:r w:rsidRPr="00527E3D">
        <w:rPr>
          <w:rFonts w:asciiTheme="minorHAnsi" w:hAnsiTheme="minorHAnsi" w:cstheme="minorHAnsi"/>
          <w:color w:val="000000" w:themeColor="text1"/>
          <w:sz w:val="26"/>
          <w:szCs w:val="26"/>
          <w:vertAlign w:val="superscript"/>
        </w:rPr>
        <w:t>th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order Runge-Kutta method. These starting values were further used to approximate the solutions of given IVPs using Adam Bashforth 4</w:t>
      </w:r>
      <w:r w:rsidRPr="008265EC">
        <w:rPr>
          <w:rFonts w:asciiTheme="minorHAnsi" w:hAnsiTheme="minorHAnsi" w:cstheme="minorHAnsi"/>
          <w:color w:val="000000" w:themeColor="text1"/>
          <w:sz w:val="26"/>
          <w:szCs w:val="26"/>
          <w:vertAlign w:val="superscript"/>
        </w:rPr>
        <w:t>th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order predictor method.</w:t>
      </w:r>
    </w:p>
    <w:p w14:paraId="54F624A2" w14:textId="1F5AF96A" w:rsidR="008265EC" w:rsidRDefault="008265EC" w:rsidP="00266FFB">
      <w:pPr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DB318A1" wp14:editId="3EE23198">
            <wp:simplePos x="0" y="0"/>
            <wp:positionH relativeFrom="margin">
              <wp:align>left</wp:align>
            </wp:positionH>
            <wp:positionV relativeFrom="paragraph">
              <wp:posOffset>102326</wp:posOffset>
            </wp:positionV>
            <wp:extent cx="4539343" cy="3378519"/>
            <wp:effectExtent l="0" t="0" r="0" b="0"/>
            <wp:wrapTight wrapText="bothSides">
              <wp:wrapPolygon edited="0">
                <wp:start x="0" y="0"/>
                <wp:lineTo x="0" y="21438"/>
                <wp:lineTo x="21485" y="21438"/>
                <wp:lineTo x="2148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9343" cy="33785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B637BB" w14:textId="4585214A" w:rsidR="00266FFB" w:rsidRPr="00B06B5F" w:rsidRDefault="00266FFB" w:rsidP="004458FE">
      <w:pPr>
        <w:rPr>
          <w:rFonts w:asciiTheme="minorHAnsi" w:hAnsiTheme="minorHAnsi" w:cstheme="minorHAnsi"/>
          <w:color w:val="000000" w:themeColor="text1"/>
          <w:sz w:val="26"/>
          <w:szCs w:val="26"/>
        </w:rPr>
      </w:pPr>
    </w:p>
    <w:sectPr w:rsidR="00266FFB" w:rsidRPr="00B06B5F" w:rsidSect="002D3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in Modern Math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libri Body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623B0"/>
    <w:multiLevelType w:val="hybridMultilevel"/>
    <w:tmpl w:val="A3B27824"/>
    <w:lvl w:ilvl="0" w:tplc="769CDC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6207B"/>
    <w:multiLevelType w:val="hybridMultilevel"/>
    <w:tmpl w:val="335A6ACA"/>
    <w:lvl w:ilvl="0" w:tplc="59BE4F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CC13FC"/>
    <w:multiLevelType w:val="hybridMultilevel"/>
    <w:tmpl w:val="8E20FF1C"/>
    <w:lvl w:ilvl="0" w:tplc="58368B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369D9"/>
    <w:multiLevelType w:val="hybridMultilevel"/>
    <w:tmpl w:val="35F8DCD0"/>
    <w:lvl w:ilvl="0" w:tplc="B87E64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OxNDGwNDayMDRX0lEKTi0uzszPAykwqwUA5NDagSwAAAA="/>
  </w:docVars>
  <w:rsids>
    <w:rsidRoot w:val="002D3652"/>
    <w:rsid w:val="00024BAD"/>
    <w:rsid w:val="001255A1"/>
    <w:rsid w:val="00172540"/>
    <w:rsid w:val="00193BD8"/>
    <w:rsid w:val="001D61D9"/>
    <w:rsid w:val="00264A77"/>
    <w:rsid w:val="00266FFB"/>
    <w:rsid w:val="002D3652"/>
    <w:rsid w:val="002E0853"/>
    <w:rsid w:val="002E1B42"/>
    <w:rsid w:val="00352C8F"/>
    <w:rsid w:val="003C6E4F"/>
    <w:rsid w:val="004458FE"/>
    <w:rsid w:val="004D0971"/>
    <w:rsid w:val="004F1429"/>
    <w:rsid w:val="004F4F26"/>
    <w:rsid w:val="0052720A"/>
    <w:rsid w:val="00527E3D"/>
    <w:rsid w:val="00554142"/>
    <w:rsid w:val="00580358"/>
    <w:rsid w:val="005958D1"/>
    <w:rsid w:val="00712271"/>
    <w:rsid w:val="00715A8B"/>
    <w:rsid w:val="007E6133"/>
    <w:rsid w:val="008265EC"/>
    <w:rsid w:val="00831AC8"/>
    <w:rsid w:val="00854D69"/>
    <w:rsid w:val="00876F69"/>
    <w:rsid w:val="008A57AE"/>
    <w:rsid w:val="008B5BC5"/>
    <w:rsid w:val="00974077"/>
    <w:rsid w:val="00997CDC"/>
    <w:rsid w:val="00A778AE"/>
    <w:rsid w:val="00AA4D82"/>
    <w:rsid w:val="00AC3E3B"/>
    <w:rsid w:val="00AE5F4A"/>
    <w:rsid w:val="00AE7DDD"/>
    <w:rsid w:val="00B06B5F"/>
    <w:rsid w:val="00B16AC8"/>
    <w:rsid w:val="00B609F3"/>
    <w:rsid w:val="00B87B95"/>
    <w:rsid w:val="00BB5B35"/>
    <w:rsid w:val="00BC6F01"/>
    <w:rsid w:val="00BD3636"/>
    <w:rsid w:val="00C75071"/>
    <w:rsid w:val="00CC0BCD"/>
    <w:rsid w:val="00D9315F"/>
    <w:rsid w:val="00DB1004"/>
    <w:rsid w:val="00E0559D"/>
    <w:rsid w:val="00E123D7"/>
    <w:rsid w:val="00EA1FC6"/>
    <w:rsid w:val="00F0352D"/>
    <w:rsid w:val="00F5398E"/>
    <w:rsid w:val="00F71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0A4F"/>
  <w15:chartTrackingRefBased/>
  <w15:docId w15:val="{D07D3FC4-CE2B-45BC-BB6F-80D2343C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652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72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D3652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3652"/>
    <w:rPr>
      <w:rFonts w:ascii="LM Roman 12" w:eastAsia="LM Roman 12" w:hAnsi="LM Roman 12" w:cs="LM Roman 12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D3652"/>
  </w:style>
  <w:style w:type="character" w:customStyle="1" w:styleId="BodyTextChar">
    <w:name w:val="Body Text Char"/>
    <w:basedOn w:val="DefaultParagraphFont"/>
    <w:link w:val="BodyText"/>
    <w:uiPriority w:val="1"/>
    <w:semiHidden/>
    <w:rsid w:val="002D3652"/>
    <w:rPr>
      <w:rFonts w:ascii="Latin Modern Math" w:eastAsia="Latin Modern Math" w:hAnsi="Latin Modern Math" w:cs="Latin Modern Math"/>
      <w:lang w:val="en-US"/>
    </w:rPr>
  </w:style>
  <w:style w:type="character" w:styleId="PlaceholderText">
    <w:name w:val="Placeholder Text"/>
    <w:basedOn w:val="DefaultParagraphFont"/>
    <w:uiPriority w:val="99"/>
    <w:semiHidden/>
    <w:rsid w:val="002D3652"/>
    <w:rPr>
      <w:color w:val="808080"/>
    </w:rPr>
  </w:style>
  <w:style w:type="paragraph" w:styleId="ListParagraph">
    <w:name w:val="List Paragraph"/>
    <w:basedOn w:val="Normal"/>
    <w:uiPriority w:val="34"/>
    <w:qFormat/>
    <w:rsid w:val="00CC0BCD"/>
    <w:pPr>
      <w:ind w:left="720"/>
      <w:contextualSpacing/>
    </w:pPr>
  </w:style>
  <w:style w:type="table" w:styleId="TableGrid">
    <w:name w:val="Table Grid"/>
    <w:basedOn w:val="TableNormal"/>
    <w:uiPriority w:val="39"/>
    <w:rsid w:val="00AC3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C3E3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B87B9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B87B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B87B95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3-Accent5">
    <w:name w:val="Grid Table 3 Accent 5"/>
    <w:basedOn w:val="TableNormal"/>
    <w:uiPriority w:val="48"/>
    <w:rsid w:val="00BB5B3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TableGridLight">
    <w:name w:val="Grid Table Light"/>
    <w:basedOn w:val="TableNormal"/>
    <w:uiPriority w:val="40"/>
    <w:rsid w:val="00BB5B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BB5B3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BB5B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2E085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2720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styleId="GridTable4-Accent5">
    <w:name w:val="Grid Table 4 Accent 5"/>
    <w:basedOn w:val="TableNormal"/>
    <w:uiPriority w:val="49"/>
    <w:rsid w:val="00BD363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3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1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0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5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3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7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5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8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7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3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60259-B683-46F1-85A3-AC9004695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8</cp:revision>
  <cp:lastPrinted>2021-01-18T18:45:00Z</cp:lastPrinted>
  <dcterms:created xsi:type="dcterms:W3CDTF">2021-03-22T10:45:00Z</dcterms:created>
  <dcterms:modified xsi:type="dcterms:W3CDTF">2021-03-22T11:23:00Z</dcterms:modified>
</cp:coreProperties>
</file>